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35D9D" w:rsidRDefault="00282C95">
      <w:pPr>
        <w:jc w:val="center"/>
        <w:rPr>
          <w:rFonts w:ascii="Times New Roman" w:eastAsia="Times New Roman" w:hAnsi="Times New Roman" w:cs="Times New Roman"/>
          <w:b/>
          <w:sz w:val="40"/>
          <w:szCs w:val="40"/>
        </w:rPr>
      </w:pPr>
      <w:r>
        <w:rPr>
          <w:rFonts w:ascii="Times New Roman" w:eastAsia="Times New Roman" w:hAnsi="Times New Roman" w:cs="Times New Roman"/>
          <w:b/>
          <w:noProof/>
          <w:sz w:val="40"/>
          <w:szCs w:val="40"/>
        </w:rPr>
        <w:drawing>
          <wp:inline distT="114300" distB="114300" distL="114300" distR="114300">
            <wp:extent cx="1152525" cy="1014413"/>
            <wp:effectExtent l="0" t="0" r="0" b="0"/>
            <wp:docPr id="4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52525" cy="101441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A35D9D" w:rsidRDefault="00282C95">
      <w:pPr>
        <w:jc w:val="center"/>
        <w:rPr>
          <w:rFonts w:ascii="Times New Roman" w:eastAsia="Times New Roman" w:hAnsi="Times New Roman" w:cs="Times New Roman"/>
          <w:b/>
          <w:sz w:val="38"/>
          <w:szCs w:val="38"/>
        </w:rPr>
      </w:pPr>
      <w:r>
        <w:rPr>
          <w:rFonts w:ascii="Times New Roman" w:eastAsia="Times New Roman" w:hAnsi="Times New Roman" w:cs="Times New Roman"/>
          <w:b/>
          <w:sz w:val="38"/>
          <w:szCs w:val="38"/>
        </w:rPr>
        <w:t xml:space="preserve">Green University of Bangladesh </w:t>
      </w:r>
    </w:p>
    <w:p w:rsidR="00A35D9D" w:rsidRDefault="00282C95">
      <w:pPr>
        <w:jc w:val="center"/>
        <w:rPr>
          <w:rFonts w:ascii="Times New Roman" w:eastAsia="Times New Roman" w:hAnsi="Times New Roman" w:cs="Times New Roman"/>
          <w:b/>
          <w:sz w:val="38"/>
          <w:szCs w:val="38"/>
        </w:rPr>
      </w:pPr>
      <w:r>
        <w:rPr>
          <w:rFonts w:ascii="Times New Roman" w:eastAsia="Times New Roman" w:hAnsi="Times New Roman" w:cs="Times New Roman"/>
          <w:b/>
          <w:sz w:val="38"/>
          <w:szCs w:val="38"/>
        </w:rPr>
        <w:t>Department of Computer Science and Engineering (CSE)</w:t>
      </w:r>
    </w:p>
    <w:p w:rsidR="00A35D9D" w:rsidRDefault="00282C95">
      <w:pPr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Faculty of Sciences and Engineering</w:t>
      </w:r>
    </w:p>
    <w:p w:rsidR="00A35D9D" w:rsidRDefault="00282C95">
      <w:pPr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Semester: (Spring, Year:2021), B.Sc. in CSE (Day/Eve)</w:t>
      </w:r>
    </w:p>
    <w:p w:rsidR="00A35D9D" w:rsidRDefault="00A35D9D">
      <w:pPr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A35D9D" w:rsidRDefault="00A35D9D">
      <w:pPr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A35D9D" w:rsidRDefault="00282C95">
      <w:pPr>
        <w:jc w:val="center"/>
        <w:rPr>
          <w:rFonts w:ascii="Times New Roman" w:eastAsia="Times New Roman" w:hAnsi="Times New Roman" w:cs="Times New Roman"/>
          <w:b/>
          <w:color w:val="0070C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0070C0"/>
          <w:sz w:val="28"/>
          <w:szCs w:val="28"/>
        </w:rPr>
        <w:t>LAB PROJECT PROPOSAL</w:t>
      </w:r>
    </w:p>
    <w:p w:rsidR="00A35D9D" w:rsidRDefault="00282C95">
      <w:pPr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Course Title: </w:t>
      </w:r>
      <w:r w:rsidR="00116963">
        <w:rPr>
          <w:rFonts w:ascii="Times New Roman" w:eastAsia="Times New Roman" w:hAnsi="Times New Roman" w:cs="Times New Roman"/>
          <w:b/>
          <w:sz w:val="28"/>
          <w:szCs w:val="28"/>
        </w:rPr>
        <w:t>Structured Programming Lab</w:t>
      </w:r>
    </w:p>
    <w:p w:rsidR="00A35D9D" w:rsidRDefault="00282C95">
      <w:pPr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Course Code:      </w:t>
      </w:r>
      <w:r w:rsidR="00116963">
        <w:rPr>
          <w:rFonts w:ascii="Times New Roman" w:eastAsia="Times New Roman" w:hAnsi="Times New Roman" w:cs="Times New Roman"/>
          <w:b/>
          <w:sz w:val="28"/>
          <w:szCs w:val="28"/>
        </w:rPr>
        <w:t>104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                Section:</w:t>
      </w:r>
      <w:r w:rsidR="00116963">
        <w:rPr>
          <w:rFonts w:ascii="Times New Roman" w:eastAsia="Times New Roman" w:hAnsi="Times New Roman" w:cs="Times New Roman"/>
          <w:b/>
          <w:sz w:val="28"/>
          <w:szCs w:val="28"/>
        </w:rPr>
        <w:t xml:space="preserve"> DE</w:t>
      </w:r>
    </w:p>
    <w:p w:rsidR="00A35D9D" w:rsidRDefault="00A35D9D">
      <w:pPr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A35D9D" w:rsidRDefault="00A35D9D">
      <w:pPr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A35D9D" w:rsidRDefault="00A35D9D">
      <w:pPr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A35D9D" w:rsidRDefault="00282C95">
      <w:pPr>
        <w:spacing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u w:val="single"/>
        </w:rPr>
        <w:t>Student Details</w:t>
      </w:r>
    </w:p>
    <w:p w:rsidR="00A35D9D" w:rsidRDefault="00A35D9D">
      <w:p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a3"/>
        <w:tblW w:w="8235" w:type="dxa"/>
        <w:jc w:val="center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Look w:val="0000" w:firstRow="0" w:lastRow="0" w:firstColumn="0" w:lastColumn="0" w:noHBand="0" w:noVBand="0"/>
      </w:tblPr>
      <w:tblGrid>
        <w:gridCol w:w="536"/>
        <w:gridCol w:w="4212"/>
        <w:gridCol w:w="3487"/>
      </w:tblGrid>
      <w:tr w:rsidR="00A35D9D">
        <w:trPr>
          <w:jc w:val="center"/>
        </w:trPr>
        <w:tc>
          <w:tcPr>
            <w:tcW w:w="4748" w:type="dxa"/>
            <w:gridSpan w:val="2"/>
            <w:vAlign w:val="center"/>
          </w:tcPr>
          <w:p w:rsidR="00A35D9D" w:rsidRDefault="00282C95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Name</w:t>
            </w:r>
          </w:p>
        </w:tc>
        <w:tc>
          <w:tcPr>
            <w:tcW w:w="3487" w:type="dxa"/>
            <w:vAlign w:val="center"/>
          </w:tcPr>
          <w:p w:rsidR="00A35D9D" w:rsidRDefault="00282C95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ID</w:t>
            </w:r>
          </w:p>
        </w:tc>
      </w:tr>
      <w:tr w:rsidR="00A35D9D">
        <w:trPr>
          <w:jc w:val="center"/>
        </w:trPr>
        <w:tc>
          <w:tcPr>
            <w:tcW w:w="536" w:type="dxa"/>
            <w:vAlign w:val="center"/>
          </w:tcPr>
          <w:p w:rsidR="00A35D9D" w:rsidRDefault="00282C95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.</w:t>
            </w:r>
          </w:p>
        </w:tc>
        <w:tc>
          <w:tcPr>
            <w:tcW w:w="4212" w:type="dxa"/>
            <w:vAlign w:val="center"/>
          </w:tcPr>
          <w:p w:rsidR="00A35D9D" w:rsidRDefault="00282C95">
            <w:pPr>
              <w:spacing w:line="240" w:lineRule="auto"/>
              <w:ind w:left="7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</w:t>
            </w:r>
            <w:proofErr w:type="spellStart"/>
            <w:r w:rsidR="00116963">
              <w:rPr>
                <w:rFonts w:ascii="Times New Roman" w:eastAsia="Times New Roman" w:hAnsi="Times New Roman" w:cs="Times New Roman"/>
                <w:sz w:val="24"/>
                <w:szCs w:val="24"/>
              </w:rPr>
              <w:t>Rabiul</w:t>
            </w:r>
            <w:proofErr w:type="spellEnd"/>
            <w:r w:rsidR="0011696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Hasan</w:t>
            </w:r>
          </w:p>
        </w:tc>
        <w:tc>
          <w:tcPr>
            <w:tcW w:w="3487" w:type="dxa"/>
            <w:vAlign w:val="center"/>
          </w:tcPr>
          <w:p w:rsidR="00A35D9D" w:rsidRDefault="00116963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13902072</w:t>
            </w:r>
          </w:p>
        </w:tc>
      </w:tr>
    </w:tbl>
    <w:p w:rsidR="00A35D9D" w:rsidRDefault="00282C95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     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                                                                 </w:t>
      </w:r>
    </w:p>
    <w:p w:rsidR="00A35D9D" w:rsidRDefault="00A35D9D">
      <w:pPr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A35D9D" w:rsidRDefault="00282C95">
      <w:pPr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Submission Date: _</w:t>
      </w:r>
      <w:r w:rsidR="00116963">
        <w:rPr>
          <w:rFonts w:ascii="Times New Roman" w:eastAsia="Times New Roman" w:hAnsi="Times New Roman" w:cs="Times New Roman"/>
          <w:b/>
          <w:sz w:val="28"/>
          <w:szCs w:val="28"/>
        </w:rPr>
        <w:t>14 – 03 - 2022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 _</w:t>
      </w:r>
    </w:p>
    <w:p w:rsidR="00A35D9D" w:rsidRDefault="00282C95">
      <w:pPr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Course Teacher’s Name: </w:t>
      </w:r>
      <w:r w:rsidR="00116963">
        <w:rPr>
          <w:rFonts w:ascii="Times New Roman" w:eastAsia="Times New Roman" w:hAnsi="Times New Roman" w:cs="Times New Roman"/>
          <w:b/>
          <w:sz w:val="28"/>
          <w:szCs w:val="28"/>
        </w:rPr>
        <w:t xml:space="preserve"> Md. </w:t>
      </w:r>
      <w:proofErr w:type="spellStart"/>
      <w:r w:rsidR="00116963">
        <w:rPr>
          <w:rFonts w:ascii="Times New Roman" w:eastAsia="Times New Roman" w:hAnsi="Times New Roman" w:cs="Times New Roman"/>
          <w:b/>
          <w:sz w:val="28"/>
          <w:szCs w:val="28"/>
        </w:rPr>
        <w:t>Sultanul</w:t>
      </w:r>
      <w:proofErr w:type="spellEnd"/>
      <w:r w:rsidR="00116963">
        <w:rPr>
          <w:rFonts w:ascii="Times New Roman" w:eastAsia="Times New Roman" w:hAnsi="Times New Roman" w:cs="Times New Roman"/>
          <w:b/>
          <w:sz w:val="28"/>
          <w:szCs w:val="28"/>
        </w:rPr>
        <w:t xml:space="preserve"> Islam </w:t>
      </w:r>
      <w:proofErr w:type="spellStart"/>
      <w:r w:rsidR="00116963">
        <w:rPr>
          <w:rFonts w:ascii="Times New Roman" w:eastAsia="Times New Roman" w:hAnsi="Times New Roman" w:cs="Times New Roman"/>
          <w:b/>
          <w:sz w:val="28"/>
          <w:szCs w:val="28"/>
        </w:rPr>
        <w:t>Ovi</w:t>
      </w:r>
      <w:proofErr w:type="spellEnd"/>
    </w:p>
    <w:p w:rsidR="00A35D9D" w:rsidRDefault="00A35D9D">
      <w:pPr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A35D9D" w:rsidRDefault="00282C95">
      <w:pPr>
        <w:spacing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[For Teachers use only:</w:t>
      </w:r>
      <w:r>
        <w:rPr>
          <w:rFonts w:ascii="Times New Roman" w:eastAsia="Times New Roman" w:hAnsi="Times New Roman" w:cs="Times New Roman"/>
          <w:b/>
          <w:color w:val="6AA84F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color w:val="0000FF"/>
          <w:sz w:val="28"/>
          <w:szCs w:val="28"/>
        </w:rPr>
        <w:t>Don’t Write Anything inside this box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>]</w:t>
      </w:r>
    </w:p>
    <w:p w:rsidR="00A35D9D" w:rsidRDefault="00A35D9D">
      <w:pPr>
        <w:spacing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a4"/>
        <w:tblW w:w="936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A35D9D">
        <w:trPr>
          <w:jc w:val="center"/>
        </w:trPr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35D9D" w:rsidRDefault="00282C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sz w:val="26"/>
                <w:szCs w:val="26"/>
                <w:u w:val="single"/>
              </w:rPr>
            </w:pPr>
            <w:r>
              <w:rPr>
                <w:rFonts w:ascii="Times New Roman" w:eastAsia="Times New Roman" w:hAnsi="Times New Roman" w:cs="Times New Roman"/>
                <w:b/>
                <w:sz w:val="26"/>
                <w:szCs w:val="26"/>
                <w:u w:val="single"/>
              </w:rPr>
              <w:t>Project Proposal Status</w:t>
            </w:r>
          </w:p>
          <w:p w:rsidR="00A35D9D" w:rsidRDefault="00282C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  <w:t>Marks: …………………………………                              Signature: .....................</w:t>
            </w:r>
          </w:p>
          <w:p w:rsidR="00A35D9D" w:rsidRDefault="00282C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  <w:t>Comments: ..............................................                              Date: ..............................</w:t>
            </w:r>
          </w:p>
        </w:tc>
      </w:tr>
    </w:tbl>
    <w:p w:rsidR="00A35D9D" w:rsidRDefault="00A35D9D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A35D9D" w:rsidRDefault="00A35D9D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b/>
          <w:sz w:val="24"/>
          <w:szCs w:val="24"/>
        </w:rPr>
        <w:sectPr w:rsidR="00A35D9D">
          <w:pgSz w:w="12240" w:h="15840"/>
          <w:pgMar w:top="1440" w:right="1440" w:bottom="1440" w:left="1440" w:header="720" w:footer="720" w:gutter="0"/>
          <w:pgNumType w:start="1"/>
          <w:cols w:space="720"/>
        </w:sectPr>
      </w:pPr>
    </w:p>
    <w:p w:rsidR="00A35D9D" w:rsidRDefault="00282C9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360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lastRenderedPageBreak/>
        <w:t>TITLE OF THE PROJECT PROPOSAL</w:t>
      </w:r>
    </w:p>
    <w:p w:rsidR="00A35D9D" w:rsidRPr="00116963" w:rsidRDefault="00116963">
      <w:pPr>
        <w:pBdr>
          <w:top w:val="nil"/>
          <w:left w:val="nil"/>
          <w:bottom w:val="nil"/>
          <w:right w:val="nil"/>
          <w:between w:val="nil"/>
        </w:pBdr>
        <w:ind w:left="360"/>
        <w:jc w:val="both"/>
        <w:rPr>
          <w:rFonts w:ascii="Times New Roman" w:eastAsia="Times New Roman" w:hAnsi="Times New Roman" w:cs="Times New Roman"/>
          <w:color w:val="000000"/>
          <w:sz w:val="40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40"/>
          <w:szCs w:val="24"/>
        </w:rPr>
        <w:t xml:space="preserve">                   </w:t>
      </w:r>
      <w:r w:rsidRPr="00116963">
        <w:rPr>
          <w:rFonts w:ascii="Times New Roman" w:eastAsia="Times New Roman" w:hAnsi="Times New Roman" w:cs="Times New Roman"/>
          <w:color w:val="000000"/>
          <w:sz w:val="40"/>
          <w:szCs w:val="24"/>
        </w:rPr>
        <w:t>Phonebook Management System</w:t>
      </w:r>
    </w:p>
    <w:p w:rsidR="00A35D9D" w:rsidRPr="00116963" w:rsidRDefault="00A35D9D">
      <w:pPr>
        <w:jc w:val="both"/>
        <w:rPr>
          <w:rFonts w:ascii="Times New Roman" w:eastAsia="Times New Roman" w:hAnsi="Times New Roman" w:cs="Times New Roman"/>
          <w:b/>
          <w:sz w:val="40"/>
          <w:szCs w:val="24"/>
        </w:rPr>
      </w:pPr>
    </w:p>
    <w:p w:rsidR="00B40ADB" w:rsidRDefault="00282C95" w:rsidP="00B40ADB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360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PROBLEM DOMAIN &amp; MOTIVATIONS</w:t>
      </w:r>
    </w:p>
    <w:p w:rsidR="00B40ADB" w:rsidRPr="00B82682" w:rsidRDefault="00B40ADB" w:rsidP="00B40ADB">
      <w:pPr>
        <w:pBdr>
          <w:top w:val="nil"/>
          <w:left w:val="nil"/>
          <w:bottom w:val="nil"/>
          <w:right w:val="nil"/>
          <w:between w:val="nil"/>
        </w:pBdr>
        <w:ind w:left="360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A successful project is one that meets or exceeds the expectations of the stakeholders.</w:t>
      </w:r>
      <w:bookmarkStart w:id="0" w:name="_GoBack"/>
      <w:bookmarkEnd w:id="0"/>
    </w:p>
    <w:p w:rsidR="00A35D9D" w:rsidRDefault="00A35D9D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A35D9D" w:rsidRDefault="00282C9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OBJECTIVES/AIMS</w:t>
      </w:r>
    </w:p>
    <w:p w:rsidR="00A35D9D" w:rsidRDefault="0009030D">
      <w:pPr>
        <w:pBdr>
          <w:top w:val="nil"/>
          <w:left w:val="nil"/>
          <w:bottom w:val="nil"/>
          <w:right w:val="nil"/>
          <w:between w:val="nil"/>
        </w:pBdr>
        <w:ind w:left="36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 give a short description of the goals of my project..</w:t>
      </w:r>
      <w:r w:rsidR="00282C95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:rsidR="009D50FD" w:rsidRDefault="009D50FD">
      <w:pPr>
        <w:pBdr>
          <w:top w:val="nil"/>
          <w:left w:val="nil"/>
          <w:bottom w:val="nil"/>
          <w:right w:val="nil"/>
          <w:between w:val="nil"/>
        </w:pBdr>
        <w:ind w:left="36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simple C Phonebook Management system Project creates an external file to permanently store the user’s data and conduct file handling activities. Phonebook is a very simple C project that </w:t>
      </w: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will  help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you understand the core concepts of capacity, record keeping, and data structure.</w:t>
      </w:r>
    </w:p>
    <w:p w:rsidR="009D50FD" w:rsidRDefault="009D50FD">
      <w:pPr>
        <w:pBdr>
          <w:top w:val="nil"/>
          <w:left w:val="nil"/>
          <w:bottom w:val="nil"/>
          <w:right w:val="nil"/>
          <w:between w:val="nil"/>
        </w:pBdr>
        <w:ind w:left="36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A577A0" w:rsidRDefault="00A577A0">
      <w:pPr>
        <w:pBdr>
          <w:top w:val="nil"/>
          <w:left w:val="nil"/>
          <w:bottom w:val="nil"/>
          <w:right w:val="nil"/>
          <w:between w:val="nil"/>
        </w:pBdr>
        <w:ind w:left="36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A577A0" w:rsidRDefault="00A577A0">
      <w:pPr>
        <w:pBdr>
          <w:top w:val="nil"/>
          <w:left w:val="nil"/>
          <w:bottom w:val="nil"/>
          <w:right w:val="nil"/>
          <w:between w:val="nil"/>
        </w:pBdr>
        <w:ind w:left="36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A35D9D" w:rsidRPr="00562A15" w:rsidRDefault="00A577A0" w:rsidP="00562A1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36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A577A0">
        <w:rPr>
          <w:rFonts w:ascii="Times New Roman" w:eastAsia="Times New Roman" w:hAnsi="Times New Roman" w:cs="Times New Roman"/>
          <w:b/>
          <w:color w:val="000000"/>
          <w:sz w:val="28"/>
          <w:szCs w:val="24"/>
        </w:rPr>
        <w:t xml:space="preserve">Tools </w:t>
      </w:r>
      <w:proofErr w:type="gramStart"/>
      <w:r w:rsidRPr="00A577A0">
        <w:rPr>
          <w:rFonts w:ascii="Times New Roman" w:eastAsia="Times New Roman" w:hAnsi="Times New Roman" w:cs="Times New Roman"/>
          <w:b/>
          <w:color w:val="000000"/>
          <w:sz w:val="28"/>
          <w:szCs w:val="24"/>
        </w:rPr>
        <w:t xml:space="preserve">&amp; </w:t>
      </w:r>
      <w:r w:rsidR="00282C95" w:rsidRPr="00A577A0">
        <w:rPr>
          <w:rFonts w:ascii="Times New Roman" w:eastAsia="Times New Roman" w:hAnsi="Times New Roman" w:cs="Times New Roman"/>
          <w:b/>
          <w:color w:val="000000"/>
          <w:sz w:val="28"/>
          <w:szCs w:val="24"/>
        </w:rPr>
        <w:t xml:space="preserve"> </w:t>
      </w:r>
      <w:r w:rsidR="00282C95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TECHNOLOGIES</w:t>
      </w:r>
      <w:proofErr w:type="gramEnd"/>
    </w:p>
    <w:p w:rsidR="00562A15" w:rsidRDefault="00562A15">
      <w:pPr>
        <w:pBdr>
          <w:top w:val="nil"/>
          <w:left w:val="nil"/>
          <w:bottom w:val="nil"/>
          <w:right w:val="nil"/>
          <w:between w:val="nil"/>
        </w:pBdr>
        <w:ind w:left="360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I used my whole project tools and technologies are</w:t>
      </w:r>
      <w:r w:rsidR="0009030D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----</w:t>
      </w:r>
    </w:p>
    <w:p w:rsidR="0009030D" w:rsidRDefault="0009030D" w:rsidP="0009030D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Firstly.  I used my project in C. Many tools use there for data </w:t>
      </w: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tores ,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many tools use for data input. </w:t>
      </w:r>
    </w:p>
    <w:p w:rsidR="0009030D" w:rsidRDefault="0009030D">
      <w:pPr>
        <w:pBdr>
          <w:top w:val="nil"/>
          <w:left w:val="nil"/>
          <w:bottom w:val="nil"/>
          <w:right w:val="nil"/>
          <w:between w:val="nil"/>
        </w:pBdr>
        <w:ind w:left="360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My project’s use</w:t>
      </w:r>
      <w:r w:rsidR="00B16C4C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in </w:t>
      </w:r>
      <w:r w:rsidR="00005753">
        <w:rPr>
          <w:rFonts w:ascii="Times New Roman" w:eastAsia="Times New Roman" w:hAnsi="Times New Roman" w:cs="Times New Roman"/>
          <w:color w:val="333333"/>
          <w:sz w:val="24"/>
          <w:szCs w:val="24"/>
        </w:rPr>
        <w:t>tools are:</w:t>
      </w:r>
    </w:p>
    <w:p w:rsidR="00005753" w:rsidRDefault="00005753" w:rsidP="00005753">
      <w:pPr>
        <w:pStyle w:val="ListParagraph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C</w:t>
      </w:r>
    </w:p>
    <w:p w:rsidR="00005753" w:rsidRDefault="00005753" w:rsidP="00005753">
      <w:pPr>
        <w:pStyle w:val="ListParagraph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Data types</w:t>
      </w:r>
    </w:p>
    <w:p w:rsidR="00005753" w:rsidRDefault="00005753" w:rsidP="00005753">
      <w:pPr>
        <w:pStyle w:val="ListParagraph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Switch</w:t>
      </w:r>
    </w:p>
    <w:p w:rsidR="00A35D9D" w:rsidRPr="00005753" w:rsidRDefault="00005753" w:rsidP="00005753">
      <w:pPr>
        <w:pStyle w:val="ListParagraph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Loop</w:t>
      </w:r>
    </w:p>
    <w:p w:rsidR="00A35D9D" w:rsidRDefault="00A35D9D">
      <w:pPr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</w:p>
    <w:p w:rsidR="00A35D9D" w:rsidRDefault="00282C9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36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CONCLUSION</w:t>
      </w:r>
    </w:p>
    <w:p w:rsidR="00A35D9D" w:rsidRDefault="00FC6CEF" w:rsidP="00FC6CEF">
      <w:pPr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is application program has been successfully implemented using experimental cases and the language used __C. This application work for other functions that make it easy to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search ,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delete edit and remember our per information.</w:t>
      </w:r>
    </w:p>
    <w:sectPr w:rsidR="00A35D9D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7D79CA"/>
    <w:multiLevelType w:val="multilevel"/>
    <w:tmpl w:val="3D567702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55B009A4"/>
    <w:multiLevelType w:val="multilevel"/>
    <w:tmpl w:val="F8C07E42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71BE660D"/>
    <w:multiLevelType w:val="multilevel"/>
    <w:tmpl w:val="A6105D1E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8756E6B"/>
    <w:multiLevelType w:val="multilevel"/>
    <w:tmpl w:val="9BAA65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A764986"/>
    <w:multiLevelType w:val="multilevel"/>
    <w:tmpl w:val="C6D2EA74"/>
    <w:lvl w:ilvl="0">
      <w:start w:val="1"/>
      <w:numFmt w:val="bullet"/>
      <w:lvlText w:val="●"/>
      <w:lvlJc w:val="left"/>
      <w:pPr>
        <w:ind w:left="117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9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61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33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05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77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9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21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930" w:hanging="360"/>
      </w:pPr>
      <w:rPr>
        <w:rFonts w:ascii="Noto Sans Symbols" w:eastAsia="Noto Sans Symbols" w:hAnsi="Noto Sans Symbols" w:cs="Noto Sans Symbols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TAyNjQyNTQ3MDFR0lEKTi0uzszPAykwrAUAEODpeywAAAA="/>
  </w:docVars>
  <w:rsids>
    <w:rsidRoot w:val="00A35D9D"/>
    <w:rsid w:val="00005753"/>
    <w:rsid w:val="0009030D"/>
    <w:rsid w:val="00116963"/>
    <w:rsid w:val="00282C95"/>
    <w:rsid w:val="00562A15"/>
    <w:rsid w:val="006F2A35"/>
    <w:rsid w:val="009D50FD"/>
    <w:rsid w:val="00A35D9D"/>
    <w:rsid w:val="00A577A0"/>
    <w:rsid w:val="00B16C4C"/>
    <w:rsid w:val="00B40ADB"/>
    <w:rsid w:val="00B82682"/>
    <w:rsid w:val="00F541B1"/>
    <w:rsid w:val="00FC6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31960F"/>
  <w15:docId w15:val="{3FF68BD5-7020-402E-8E39-76A970CC92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pBdr>
        <w:top w:val="nil"/>
        <w:left w:val="nil"/>
        <w:bottom w:val="nil"/>
        <w:right w:val="nil"/>
        <w:between w:val="nil"/>
      </w:pBdr>
      <w:spacing w:after="320"/>
    </w:pPr>
    <w:rPr>
      <w:color w:val="666666"/>
      <w:sz w:val="30"/>
      <w:szCs w:val="30"/>
    </w:rPr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262D08"/>
    <w:pPr>
      <w:ind w:left="720"/>
      <w:contextualSpacing/>
    </w:p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B826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6020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uJkRt6iB3lnqdlDPRyqNdczqmOQ==">AMUW2mUFDayGXxXW3DPmZgvDwN9H8ZThZqIxHe4YxC8FoVBbTtNeJvFAliUAJ02wRrDJMehYgc1xZUsYRd98f2YQIl7+5igBX1QHdUEqwfsyIx96zVQVOFI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2</Pages>
  <Words>275</Words>
  <Characters>156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DELL</cp:lastModifiedBy>
  <cp:revision>8</cp:revision>
  <dcterms:created xsi:type="dcterms:W3CDTF">2021-04-29T11:33:00Z</dcterms:created>
  <dcterms:modified xsi:type="dcterms:W3CDTF">2022-03-14T1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114</vt:lpwstr>
  </property>
</Properties>
</file>